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EC6F2" w14:textId="66409EB1" w:rsidR="00347EC0" w:rsidRDefault="00347EC0">
      <w:r>
        <w:t>Description of the fundamental heat transfer knowledge.</w:t>
      </w:r>
    </w:p>
    <w:p w14:paraId="5814E203" w14:textId="52145F13" w:rsidR="00347EC0" w:rsidRDefault="00A26C9F">
      <w:r>
        <w:rPr>
          <w:rFonts w:ascii="Segoe UI" w:hAnsi="Segoe UI" w:cs="Segoe UI"/>
          <w:color w:val="000000"/>
          <w:sz w:val="21"/>
          <w:szCs w:val="21"/>
        </w:rPr>
        <w:t>“</w:t>
      </w:r>
      <w:r w:rsidR="00347EC0">
        <w:rPr>
          <w:rFonts w:ascii="Segoe UI" w:hAnsi="Segoe UI" w:cs="Segoe UI"/>
          <w:color w:val="000000"/>
          <w:sz w:val="21"/>
          <w:szCs w:val="21"/>
        </w:rPr>
        <w:t>Roshankhan-Santamarina-2014-heat-conduction-load-transfer.pdf" which mentions some materials we may use. Also, fundamental knowledge of heat transfer is explained in the paper. </w:t>
      </w:r>
    </w:p>
    <w:p w14:paraId="1B9A9278" w14:textId="77777777" w:rsidR="00347EC0" w:rsidRDefault="00347EC0"/>
    <w:p w14:paraId="63FAB4B2" w14:textId="77777777" w:rsidR="00347EC0" w:rsidRDefault="00347EC0"/>
    <w:p w14:paraId="3A6B7968" w14:textId="0C87224A" w:rsidR="00347EC0" w:rsidRDefault="00347EC0">
      <w:r>
        <w:t>Heat transfer - conduction</w:t>
      </w:r>
    </w:p>
    <w:p w14:paraId="755352AD" w14:textId="06AAF627" w:rsidR="00BD311E" w:rsidRDefault="00347EC0">
      <w:hyperlink r:id="rId4" w:history="1">
        <w:r w:rsidRPr="00AB75CD">
          <w:rPr>
            <w:rStyle w:val="Hyperlink"/>
          </w:rPr>
          <w:t>https://www.youtube.com/watch?v=9joLYfayee8</w:t>
        </w:r>
      </w:hyperlink>
    </w:p>
    <w:p w14:paraId="721CD888" w14:textId="67B1DFC0" w:rsidR="00347EC0" w:rsidRDefault="00347EC0"/>
    <w:p w14:paraId="2DE1C1B0" w14:textId="4E502EE9" w:rsidR="00347EC0" w:rsidRDefault="00347EC0">
      <w:r>
        <w:t>convection</w:t>
      </w:r>
    </w:p>
    <w:p w14:paraId="752490FF" w14:textId="38517C3A" w:rsidR="00347EC0" w:rsidRDefault="009A1556">
      <w:r w:rsidRPr="009A1556">
        <w:t>https://www.youtube.com/watch?v=VxGIiOTuAIs</w:t>
      </w:r>
    </w:p>
    <w:p w14:paraId="7E102070" w14:textId="29178F0B" w:rsidR="00347EC0" w:rsidRDefault="00347EC0">
      <w:r>
        <w:t>radiation</w:t>
      </w:r>
    </w:p>
    <w:p w14:paraId="07D767E6" w14:textId="1BF5EC41" w:rsidR="009A1556" w:rsidRDefault="009A1556">
      <w:r w:rsidRPr="009A1556">
        <w:t>https://www.youtube.com/watch?v=5GoZZKcNZiQ</w:t>
      </w:r>
      <w:bookmarkStart w:id="0" w:name="_GoBack"/>
      <w:bookmarkEnd w:id="0"/>
    </w:p>
    <w:sectPr w:rsidR="009A155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0NDQxMrewMDEzNDJW0lEKTi0uzszPAykwrAUAeQzteCwAAAA="/>
  </w:docVars>
  <w:rsids>
    <w:rsidRoot w:val="0097106A"/>
    <w:rsid w:val="000E0D70"/>
    <w:rsid w:val="00347EC0"/>
    <w:rsid w:val="0041427D"/>
    <w:rsid w:val="008245A4"/>
    <w:rsid w:val="0097106A"/>
    <w:rsid w:val="009A1556"/>
    <w:rsid w:val="00A26C9F"/>
    <w:rsid w:val="00BD3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708D0"/>
  <w15:chartTrackingRefBased/>
  <w15:docId w15:val="{2DF6E033-D4EE-436D-B081-EDB03B145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7E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7E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9joLYfayee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bin Fei</dc:creator>
  <cp:keywords/>
  <dc:description/>
  <cp:lastModifiedBy>Wenbin Fei</cp:lastModifiedBy>
  <cp:revision>4</cp:revision>
  <dcterms:created xsi:type="dcterms:W3CDTF">2019-03-13T22:57:00Z</dcterms:created>
  <dcterms:modified xsi:type="dcterms:W3CDTF">2019-03-13T23:05:00Z</dcterms:modified>
</cp:coreProperties>
</file>